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Company/Organization Name] in the United States Houston. As a dedicated and experienced meteorologist with a passion for understanding and predicting atmospheric phenomena, I am eager to contribute my expertise to your team. Houston, known for its unique climate challenges and vibrant community, presents an exciting opportunity to apply my skills in weather analysis, forecasting, and public outreach. This role aligns perfectly with my career goals of combining scientific rigor with real-world impact in a dynamic environment like Houston.</w:t>
      </w:r>
    </w:p>
    <w:bookmarkStart w:id="20" w:name="X353faf9ec79bf706e39bfd8a884bc82bd8a5155"/>
    <w:p>
      <w:pPr>
        <w:pStyle w:val="Heading2"/>
      </w:pPr>
      <w:r>
        <w:t xml:space="preserve">Why Meteorologist? A Passion for Weather Science</w:t>
      </w:r>
    </w:p>
    <w:p>
      <w:pPr>
        <w:pStyle w:val="FirstParagraph"/>
      </w:pPr>
      <w:r>
        <w:t xml:space="preserve">My journey as a Meteorologist began during my undergraduate studies in Atmospheric Sciences at [University Name], where I developed a deep curiosity about the forces that shape our weather. This passion led me to pursue advanced coursework and research focused on severe weather systems, climate modeling, and data analysis. Over the past [X years], I have worked as a meteorologist in various roles, including [specific positions or industries], where I honed my ability to interpret complex atmospheric data and communicate forecasts effectively.</w:t>
      </w:r>
    </w:p>
    <w:p>
      <w:pPr>
        <w:pStyle w:val="BodyText"/>
      </w:pPr>
      <w:r>
        <w:t xml:space="preserve">One of the most rewarding aspects of my career has been the opportunity to work in regions with challenging weather patterns. Houston, with its humid subtropical climate, frequent thunderstorms, and vulnerability to hurricanes, requires a meteorologist who can balance technical precision with community-focused communication. My experience in [mention any relevant projects or roles related to severe weather] has prepared me to address these challenges head-on. Whether it’s analyzing radar data during a tropical storm or explaining climate trends to the public, I thrive in environments where my work directly impacts people’s safety and decision-making.</w:t>
      </w:r>
    </w:p>
    <w:bookmarkEnd w:id="20"/>
    <w:bookmarkStart w:id="21" w:name="X1c1c3b04f793cedb4c0a5b5ff52d782e12f85ca"/>
    <w:p>
      <w:pPr>
        <w:pStyle w:val="Heading2"/>
      </w:pPr>
      <w:r>
        <w:t xml:space="preserve">United States Houston: A Unique Opportunity</w:t>
      </w:r>
    </w:p>
    <w:p>
      <w:pPr>
        <w:pStyle w:val="FirstParagraph"/>
      </w:pPr>
      <w:r>
        <w:t xml:space="preserve">The United States Houston is not just a city—it’s a hub of innovation, cultural diversity, and resilience. As a meteorologist, I understand the critical role that accurate weather information plays in this region. From the bustling energy sector to the thriving aerospace industry, Houston’s economy relies on reliable weather forecasts to mitigate risks and optimize operations. Additionally, the city’s proximity to the Gulf Coast means that preparing for hurricanes and flooding is a year-round priority.</w:t>
      </w:r>
    </w:p>
    <w:p>
      <w:pPr>
        <w:pStyle w:val="BodyText"/>
      </w:pPr>
      <w:r>
        <w:t xml:space="preserve">My background in [specific skills or experiences relevant to Houston’s climate] has equipped me with the tools to excel in this role. For instance, my work at [previous employer or project] involved developing predictive models for extreme weather events, which directly translates to the needs of Houston’s emergency management and public services. I also have a strong record of collaborating with local organizations to educate communities about weather preparedness, a skill I believe is essential for fostering trust and safety in this region.</w:t>
      </w:r>
    </w:p>
    <w:bookmarkEnd w:id="21"/>
    <w:bookmarkStart w:id="22" w:name="professional-expertise-and-achievements"/>
    <w:p>
      <w:pPr>
        <w:pStyle w:val="Heading2"/>
      </w:pPr>
      <w:r>
        <w:t xml:space="preserve">Professional Expertise and Achievements</w:t>
      </w:r>
    </w:p>
    <w:p>
      <w:pPr>
        <w:pStyle w:val="FirstParagraph"/>
      </w:pPr>
      <w:r>
        <w:t xml:space="preserve">As a Meteorologist, I pride myself on my ability to merge scientific analysis with clear communication. My technical skills include proficiency in weather modeling software such as [software names], data visualization tools like [tools], and a solid understanding of climatological trends. I have also contributed to peer-reviewed publications and presented research at conferences, demonstrating my commitment to advancing the field of meteorology.</w:t>
      </w:r>
    </w:p>
    <w:p>
      <w:pPr>
        <w:pStyle w:val="BodyText"/>
      </w:pPr>
      <w:r>
        <w:t xml:space="preserve">In my current role at [Current Employer], I have been responsible for generating daily forecasts, monitoring severe weather systems, and providing real-time updates to stakeholders. One of my key achievements has been [specific accomplishment, e.g., “developing a predictive algorithm that improved storm tracking accuracy by 20%”]. These experiences have reinforced my ability to work under pressure while maintaining a focus on precision and clarity.</w:t>
      </w:r>
    </w:p>
    <w:p>
      <w:pPr>
        <w:pStyle w:val="BodyText"/>
      </w:pPr>
      <w:r>
        <w:t xml:space="preserve">Furthermore, I have experience in public outreach and media engagement, which is particularly valuable for a position in Houston. Whether it’s delivering weather segments on local TV, writing articles for community newsletters, or participating in school programs, I believe that meteorology is not just about data—it’s about connecting with people. My goal is to ensure that the public has access to accurate, actionable information during critical weather events.</w:t>
      </w:r>
    </w:p>
    <w:bookmarkEnd w:id="22"/>
    <w:bookmarkStart w:id="23" w:name="why-united-states-houston"/>
    <w:p>
      <w:pPr>
        <w:pStyle w:val="Heading2"/>
      </w:pPr>
      <w:r>
        <w:t xml:space="preserve">Why United States Houston?</w:t>
      </w:r>
    </w:p>
    <w:p>
      <w:pPr>
        <w:pStyle w:val="FirstParagraph"/>
      </w:pPr>
      <w:r>
        <w:t xml:space="preserve">The United States Houston offers a unique blend of professional and personal opportunities that align with my career aspirations. The city’s growing demand for meteorological expertise in industries such as energy, transportation, and agriculture makes it an ideal place to contribute meaningfully. Additionally, the collaborative spirit of Houston’s scientific community inspires me to continue learning and innovating.</w:t>
      </w:r>
    </w:p>
    <w:p>
      <w:pPr>
        <w:pStyle w:val="BodyText"/>
      </w:pPr>
      <w:r>
        <w:t xml:space="preserve">I am particularly drawn to [Company/Organization Name] because of your reputation for [mention specific values or achievements of the company, e.g., “cutting-edge weather research” or “community-focused initiatives”]. I am eager to bring my technical skills, dedication to public service, and passion for meteorology to support your mission. I am confident that my background in [specific areas] will allow me to make an immediate impact while growing alongside your team.</w:t>
      </w:r>
    </w:p>
    <w:bookmarkEnd w:id="23"/>
    <w:bookmarkStart w:id="24" w:name="conclusion"/>
    <w:p>
      <w:pPr>
        <w:pStyle w:val="Heading2"/>
      </w:pPr>
      <w:r>
        <w:t xml:space="preserve">Conclusion</w:t>
      </w:r>
    </w:p>
    <w:p>
      <w:pPr>
        <w:pStyle w:val="FirstParagraph"/>
      </w:pPr>
      <w:r>
        <w:t xml:space="preserve">In conclusion, I am enthusiastic about the opportunity to join [Company/Organization Name] as a Meteorologist in the United States Houston. My technical expertise, commitment to public safety, and ability to communicate complex weather information effectively make me a strong candidate for this role. I would be thrilled to contribute my skills to your organization while continuing to learn from the dynamic weather patterns of Houston.</w:t>
      </w:r>
    </w:p>
    <w:p>
      <w:pPr>
        <w:pStyle w:val="BodyText"/>
      </w:pPr>
      <w:r>
        <w:t xml:space="preserve">Thank you for considering my application. I look forward to the possibility of discussing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United States Houston</dc:title>
  <dc:creator/>
  <cp:keywords/>
  <dcterms:created xsi:type="dcterms:W3CDTF">2025-12-10T07:53:40Z</dcterms:created>
  <dcterms:modified xsi:type="dcterms:W3CDTF">2025-12-10T07:53:40Z</dcterms:modified>
</cp:coreProperties>
</file>

<file path=docProps/custom.xml><?xml version="1.0" encoding="utf-8"?>
<Properties xmlns="http://schemas.openxmlformats.org/officeDocument/2006/custom-properties" xmlns:vt="http://schemas.openxmlformats.org/officeDocument/2006/docPropsVTypes"/>
</file>